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Y="1433"/>
        <w:tblW w:w="14379" w:type="dxa"/>
        <w:tblLook w:val="04A0" w:firstRow="1" w:lastRow="0" w:firstColumn="1" w:lastColumn="0" w:noHBand="0" w:noVBand="1"/>
      </w:tblPr>
      <w:tblGrid>
        <w:gridCol w:w="807"/>
        <w:gridCol w:w="1970"/>
        <w:gridCol w:w="726"/>
        <w:gridCol w:w="1965"/>
        <w:gridCol w:w="726"/>
        <w:gridCol w:w="2050"/>
        <w:gridCol w:w="726"/>
        <w:gridCol w:w="2004"/>
        <w:gridCol w:w="726"/>
        <w:gridCol w:w="1953"/>
        <w:gridCol w:w="726"/>
      </w:tblGrid>
      <w:tr w:rsidR="00953F1B" w:rsidRPr="00146A24" w14:paraId="517DA808" w14:textId="77777777" w:rsidTr="00953F1B">
        <w:tc>
          <w:tcPr>
            <w:tcW w:w="832" w:type="dxa"/>
            <w:tcBorders>
              <w:bottom w:val="single" w:sz="4" w:space="0" w:color="auto"/>
              <w:right w:val="nil"/>
            </w:tcBorders>
            <w:shd w:val="clear" w:color="auto" w:fill="E2EFD9" w:themeFill="accent6" w:themeFillTint="33"/>
          </w:tcPr>
          <w:p w14:paraId="4DF7FEC1" w14:textId="77777777" w:rsidR="00953F1B" w:rsidRDefault="00953F1B" w:rsidP="00953F1B">
            <w:bookmarkStart w:id="0" w:name="_Hlk27485562"/>
            <w:bookmarkStart w:id="1" w:name="_GoBack"/>
            <w:bookmarkEnd w:id="1"/>
          </w:p>
        </w:tc>
        <w:tc>
          <w:tcPr>
            <w:tcW w:w="2038" w:type="dxa"/>
            <w:tcBorders>
              <w:left w:val="nil"/>
              <w:right w:val="nil"/>
            </w:tcBorders>
            <w:shd w:val="clear" w:color="auto" w:fill="E2EFD9" w:themeFill="accent6" w:themeFillTint="33"/>
          </w:tcPr>
          <w:p w14:paraId="3DF5188A" w14:textId="77777777" w:rsidR="00953F1B" w:rsidRPr="00146A24" w:rsidRDefault="00953F1B" w:rsidP="00953F1B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</w:p>
          <w:p w14:paraId="7EBB4B95" w14:textId="77777777" w:rsidR="00953F1B" w:rsidRPr="00146A24" w:rsidRDefault="00953F1B" w:rsidP="00953F1B">
            <w:pPr>
              <w:jc w:val="center"/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146A24">
              <w:rPr>
                <w:b/>
                <w:bCs/>
                <w:color w:val="000000" w:themeColor="text1"/>
                <w:sz w:val="32"/>
                <w:szCs w:val="32"/>
              </w:rPr>
              <w:t>MONDAY</w:t>
            </w:r>
          </w:p>
          <w:p w14:paraId="724F9115" w14:textId="77777777" w:rsidR="00953F1B" w:rsidRPr="00146A24" w:rsidRDefault="00953F1B" w:rsidP="00953F1B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668" w:type="dxa"/>
            <w:tcBorders>
              <w:left w:val="nil"/>
              <w:right w:val="nil"/>
            </w:tcBorders>
            <w:shd w:val="clear" w:color="auto" w:fill="E2EFD9" w:themeFill="accent6" w:themeFillTint="33"/>
          </w:tcPr>
          <w:p w14:paraId="14AB7AF0" w14:textId="77777777" w:rsidR="00953F1B" w:rsidRDefault="00953F1B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7B66E7C9" w14:textId="77777777" w:rsidR="00953F1B" w:rsidRDefault="00953F1B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15CCBD2A" w14:textId="77777777" w:rsidR="00953F1B" w:rsidRDefault="00953F1B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717DB981" w14:textId="35D70AF9" w:rsidR="00953F1B" w:rsidRPr="00953F1B" w:rsidRDefault="00953F1B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953F1B">
              <w:rPr>
                <w:b/>
                <w:bCs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2036" w:type="dxa"/>
            <w:tcBorders>
              <w:left w:val="nil"/>
              <w:right w:val="nil"/>
            </w:tcBorders>
            <w:shd w:val="clear" w:color="auto" w:fill="E2EFD9" w:themeFill="accent6" w:themeFillTint="33"/>
          </w:tcPr>
          <w:p w14:paraId="7F4272D6" w14:textId="77777777" w:rsidR="00953F1B" w:rsidRPr="00146A24" w:rsidRDefault="00953F1B" w:rsidP="00953F1B">
            <w:pPr>
              <w:jc w:val="center"/>
              <w:rPr>
                <w:b/>
                <w:bCs/>
                <w:color w:val="000000" w:themeColor="text1"/>
                <w:sz w:val="32"/>
                <w:szCs w:val="32"/>
              </w:rPr>
            </w:pPr>
          </w:p>
          <w:p w14:paraId="333C6804" w14:textId="77777777" w:rsidR="00953F1B" w:rsidRPr="00146A24" w:rsidRDefault="00953F1B" w:rsidP="00953F1B">
            <w:pPr>
              <w:jc w:val="center"/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146A24">
              <w:rPr>
                <w:b/>
                <w:bCs/>
                <w:color w:val="000000" w:themeColor="text1"/>
                <w:sz w:val="32"/>
                <w:szCs w:val="32"/>
              </w:rPr>
              <w:t>TUESDAY</w:t>
            </w:r>
          </w:p>
        </w:tc>
        <w:tc>
          <w:tcPr>
            <w:tcW w:w="668" w:type="dxa"/>
            <w:tcBorders>
              <w:left w:val="nil"/>
              <w:right w:val="nil"/>
            </w:tcBorders>
            <w:shd w:val="clear" w:color="auto" w:fill="E2EFD9" w:themeFill="accent6" w:themeFillTint="33"/>
          </w:tcPr>
          <w:p w14:paraId="0E323E07" w14:textId="77777777" w:rsidR="00953F1B" w:rsidRDefault="00953F1B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7B740093" w14:textId="77777777" w:rsidR="00953F1B" w:rsidRDefault="00953F1B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07EADDD0" w14:textId="77777777" w:rsidR="00953F1B" w:rsidRDefault="00953F1B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2F6F2710" w14:textId="5561118B" w:rsidR="00953F1B" w:rsidRPr="00953F1B" w:rsidRDefault="00953F1B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953F1B">
              <w:rPr>
                <w:b/>
                <w:bCs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2065" w:type="dxa"/>
            <w:tcBorders>
              <w:left w:val="nil"/>
              <w:right w:val="nil"/>
            </w:tcBorders>
            <w:shd w:val="clear" w:color="auto" w:fill="E2EFD9" w:themeFill="accent6" w:themeFillTint="33"/>
          </w:tcPr>
          <w:p w14:paraId="563A60D6" w14:textId="77777777" w:rsidR="00953F1B" w:rsidRPr="00146A24" w:rsidRDefault="00953F1B" w:rsidP="00953F1B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</w:p>
          <w:p w14:paraId="18A1CB49" w14:textId="77777777" w:rsidR="00953F1B" w:rsidRPr="00146A24" w:rsidRDefault="00953F1B" w:rsidP="00953F1B">
            <w:pPr>
              <w:jc w:val="center"/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146A24">
              <w:rPr>
                <w:b/>
                <w:bCs/>
                <w:color w:val="000000" w:themeColor="text1"/>
                <w:sz w:val="32"/>
                <w:szCs w:val="32"/>
              </w:rPr>
              <w:t>WEDNESDAY</w:t>
            </w:r>
          </w:p>
        </w:tc>
        <w:tc>
          <w:tcPr>
            <w:tcW w:w="668" w:type="dxa"/>
            <w:tcBorders>
              <w:left w:val="nil"/>
              <w:right w:val="nil"/>
            </w:tcBorders>
            <w:shd w:val="clear" w:color="auto" w:fill="E2EFD9" w:themeFill="accent6" w:themeFillTint="33"/>
          </w:tcPr>
          <w:p w14:paraId="3DCA6229" w14:textId="77777777" w:rsidR="00953F1B" w:rsidRDefault="00953F1B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4D40EA46" w14:textId="77777777" w:rsidR="00953F1B" w:rsidRDefault="00953F1B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592757D3" w14:textId="77777777" w:rsidR="00953F1B" w:rsidRDefault="00953F1B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12006552" w14:textId="23323BA8" w:rsidR="00953F1B" w:rsidRPr="00953F1B" w:rsidRDefault="00953F1B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953F1B">
              <w:rPr>
                <w:b/>
                <w:bCs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2049" w:type="dxa"/>
            <w:tcBorders>
              <w:left w:val="nil"/>
              <w:right w:val="nil"/>
            </w:tcBorders>
            <w:shd w:val="clear" w:color="auto" w:fill="E2EFD9" w:themeFill="accent6" w:themeFillTint="33"/>
          </w:tcPr>
          <w:p w14:paraId="343BBE4D" w14:textId="77777777" w:rsidR="00953F1B" w:rsidRPr="00146A24" w:rsidRDefault="00953F1B" w:rsidP="00953F1B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</w:p>
          <w:p w14:paraId="73005CB2" w14:textId="77777777" w:rsidR="00953F1B" w:rsidRPr="00146A24" w:rsidRDefault="00953F1B" w:rsidP="00953F1B">
            <w:pPr>
              <w:jc w:val="center"/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146A24">
              <w:rPr>
                <w:b/>
                <w:bCs/>
                <w:color w:val="000000" w:themeColor="text1"/>
                <w:sz w:val="32"/>
                <w:szCs w:val="32"/>
              </w:rPr>
              <w:t>THURSDAY</w:t>
            </w:r>
          </w:p>
        </w:tc>
        <w:tc>
          <w:tcPr>
            <w:tcW w:w="668" w:type="dxa"/>
            <w:tcBorders>
              <w:left w:val="nil"/>
              <w:right w:val="nil"/>
            </w:tcBorders>
            <w:shd w:val="clear" w:color="auto" w:fill="E2EFD9" w:themeFill="accent6" w:themeFillTint="33"/>
          </w:tcPr>
          <w:p w14:paraId="135DE771" w14:textId="77777777" w:rsidR="00953F1B" w:rsidRDefault="00953F1B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3C7862BE" w14:textId="77777777" w:rsidR="00953F1B" w:rsidRDefault="00953F1B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31123970" w14:textId="77777777" w:rsidR="00953F1B" w:rsidRDefault="00953F1B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6FF118DD" w14:textId="70BA2B0B" w:rsidR="00953F1B" w:rsidRPr="00953F1B" w:rsidRDefault="00953F1B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953F1B">
              <w:rPr>
                <w:b/>
                <w:bCs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2059" w:type="dxa"/>
            <w:tcBorders>
              <w:left w:val="nil"/>
              <w:right w:val="nil"/>
            </w:tcBorders>
            <w:shd w:val="clear" w:color="auto" w:fill="E2EFD9" w:themeFill="accent6" w:themeFillTint="33"/>
          </w:tcPr>
          <w:p w14:paraId="0F53CE66" w14:textId="77777777" w:rsidR="00953F1B" w:rsidRPr="00146A24" w:rsidRDefault="00953F1B" w:rsidP="00953F1B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</w:p>
          <w:p w14:paraId="1D21D920" w14:textId="77777777" w:rsidR="00953F1B" w:rsidRPr="00146A24" w:rsidRDefault="00953F1B" w:rsidP="00953F1B">
            <w:pPr>
              <w:jc w:val="center"/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146A24">
              <w:rPr>
                <w:b/>
                <w:bCs/>
                <w:color w:val="000000" w:themeColor="text1"/>
                <w:sz w:val="32"/>
                <w:szCs w:val="32"/>
              </w:rPr>
              <w:t>FRIDAY</w:t>
            </w:r>
          </w:p>
        </w:tc>
        <w:tc>
          <w:tcPr>
            <w:tcW w:w="628" w:type="dxa"/>
            <w:tcBorders>
              <w:left w:val="nil"/>
            </w:tcBorders>
            <w:shd w:val="clear" w:color="auto" w:fill="E2EFD9" w:themeFill="accent6" w:themeFillTint="33"/>
          </w:tcPr>
          <w:p w14:paraId="1175ABE7" w14:textId="77777777" w:rsidR="00953F1B" w:rsidRDefault="00953F1B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2DF701B5" w14:textId="77777777" w:rsidR="00953F1B" w:rsidRDefault="00953F1B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14B14BEB" w14:textId="77777777" w:rsidR="00953F1B" w:rsidRDefault="00953F1B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369371B3" w14:textId="780937DF" w:rsidR="00953F1B" w:rsidRPr="00953F1B" w:rsidRDefault="00953F1B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953F1B">
              <w:rPr>
                <w:b/>
                <w:bCs/>
                <w:color w:val="000000" w:themeColor="text1"/>
                <w:sz w:val="24"/>
                <w:szCs w:val="24"/>
              </w:rPr>
              <w:t>TIME</w:t>
            </w:r>
          </w:p>
        </w:tc>
      </w:tr>
      <w:tr w:rsidR="00953F1B" w14:paraId="6FFC3AD5" w14:textId="77777777" w:rsidTr="00953F1B">
        <w:tc>
          <w:tcPr>
            <w:tcW w:w="832" w:type="dxa"/>
            <w:tcBorders>
              <w:bottom w:val="nil"/>
            </w:tcBorders>
            <w:shd w:val="clear" w:color="auto" w:fill="A8D08D" w:themeFill="accent6" w:themeFillTint="99"/>
          </w:tcPr>
          <w:p w14:paraId="5CA42A19" w14:textId="77777777" w:rsidR="00953F1B" w:rsidRDefault="00953F1B" w:rsidP="00953F1B">
            <w:bookmarkStart w:id="2" w:name="_Hlk27485475"/>
          </w:p>
          <w:p w14:paraId="20EFF034" w14:textId="77777777" w:rsidR="00953F1B" w:rsidRDefault="00953F1B" w:rsidP="00953F1B"/>
        </w:tc>
        <w:tc>
          <w:tcPr>
            <w:tcW w:w="2038" w:type="dxa"/>
          </w:tcPr>
          <w:p w14:paraId="2FDEBCAE" w14:textId="77777777" w:rsidR="00953F1B" w:rsidRDefault="00953F1B" w:rsidP="00953F1B"/>
          <w:p w14:paraId="0EF9251F" w14:textId="77777777" w:rsidR="00953F1B" w:rsidRDefault="00953F1B" w:rsidP="00953F1B"/>
          <w:p w14:paraId="0711DBCD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5329EA2A" w14:textId="77777777" w:rsidR="00953F1B" w:rsidRPr="000A57ED" w:rsidRDefault="00953F1B" w:rsidP="00953F1B">
            <w:pPr>
              <w:rPr>
                <w:color w:val="C00000"/>
              </w:rPr>
            </w:pPr>
          </w:p>
        </w:tc>
        <w:tc>
          <w:tcPr>
            <w:tcW w:w="2036" w:type="dxa"/>
          </w:tcPr>
          <w:p w14:paraId="0A092AEC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1CC05529" w14:textId="77777777" w:rsidR="00953F1B" w:rsidRDefault="00953F1B" w:rsidP="00953F1B"/>
        </w:tc>
        <w:tc>
          <w:tcPr>
            <w:tcW w:w="2065" w:type="dxa"/>
          </w:tcPr>
          <w:p w14:paraId="198FCCEE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3CB5816E" w14:textId="77777777" w:rsidR="00953F1B" w:rsidRDefault="00953F1B" w:rsidP="00953F1B"/>
        </w:tc>
        <w:tc>
          <w:tcPr>
            <w:tcW w:w="2049" w:type="dxa"/>
          </w:tcPr>
          <w:p w14:paraId="1A3330EE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38E8D761" w14:textId="77777777" w:rsidR="00953F1B" w:rsidRDefault="00953F1B" w:rsidP="00953F1B"/>
        </w:tc>
        <w:tc>
          <w:tcPr>
            <w:tcW w:w="2059" w:type="dxa"/>
          </w:tcPr>
          <w:p w14:paraId="579B7190" w14:textId="77777777" w:rsidR="00953F1B" w:rsidRDefault="00953F1B" w:rsidP="00953F1B"/>
        </w:tc>
        <w:tc>
          <w:tcPr>
            <w:tcW w:w="628" w:type="dxa"/>
            <w:shd w:val="clear" w:color="auto" w:fill="EDEDED" w:themeFill="accent3" w:themeFillTint="33"/>
          </w:tcPr>
          <w:p w14:paraId="01608C8A" w14:textId="77777777" w:rsidR="00953F1B" w:rsidRDefault="00953F1B" w:rsidP="00953F1B"/>
        </w:tc>
      </w:tr>
      <w:tr w:rsidR="00953F1B" w14:paraId="5928601B" w14:textId="77777777" w:rsidTr="00953F1B">
        <w:tc>
          <w:tcPr>
            <w:tcW w:w="832" w:type="dxa"/>
            <w:tcBorders>
              <w:top w:val="nil"/>
              <w:bottom w:val="nil"/>
            </w:tcBorders>
            <w:shd w:val="clear" w:color="auto" w:fill="A8D08D" w:themeFill="accent6" w:themeFillTint="99"/>
          </w:tcPr>
          <w:p w14:paraId="3A6A0021" w14:textId="77777777" w:rsidR="00953F1B" w:rsidRDefault="00953F1B" w:rsidP="00953F1B"/>
          <w:p w14:paraId="0F93D605" w14:textId="77777777" w:rsidR="00953F1B" w:rsidRDefault="00953F1B" w:rsidP="00953F1B"/>
        </w:tc>
        <w:tc>
          <w:tcPr>
            <w:tcW w:w="2038" w:type="dxa"/>
          </w:tcPr>
          <w:p w14:paraId="3586441A" w14:textId="77777777" w:rsidR="00953F1B" w:rsidRDefault="00953F1B" w:rsidP="00953F1B"/>
          <w:p w14:paraId="7AEF5B74" w14:textId="77777777" w:rsidR="00953F1B" w:rsidRDefault="00953F1B" w:rsidP="00953F1B"/>
          <w:p w14:paraId="4B947251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18F26CF6" w14:textId="77777777" w:rsidR="00953F1B" w:rsidRPr="000A57ED" w:rsidRDefault="00953F1B" w:rsidP="00953F1B">
            <w:pPr>
              <w:rPr>
                <w:color w:val="C00000"/>
              </w:rPr>
            </w:pPr>
          </w:p>
        </w:tc>
        <w:tc>
          <w:tcPr>
            <w:tcW w:w="2036" w:type="dxa"/>
          </w:tcPr>
          <w:p w14:paraId="274AE38C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7F0844F4" w14:textId="77777777" w:rsidR="00953F1B" w:rsidRDefault="00953F1B" w:rsidP="00953F1B"/>
        </w:tc>
        <w:tc>
          <w:tcPr>
            <w:tcW w:w="2065" w:type="dxa"/>
          </w:tcPr>
          <w:p w14:paraId="7B4A2F56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6806E941" w14:textId="77777777" w:rsidR="00953F1B" w:rsidRDefault="00953F1B" w:rsidP="00953F1B"/>
        </w:tc>
        <w:tc>
          <w:tcPr>
            <w:tcW w:w="2049" w:type="dxa"/>
          </w:tcPr>
          <w:p w14:paraId="6C2F5BEB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6FE6497E" w14:textId="77777777" w:rsidR="00953F1B" w:rsidRDefault="00953F1B" w:rsidP="00953F1B"/>
        </w:tc>
        <w:tc>
          <w:tcPr>
            <w:tcW w:w="2059" w:type="dxa"/>
          </w:tcPr>
          <w:p w14:paraId="709E622D" w14:textId="77777777" w:rsidR="00953F1B" w:rsidRDefault="00953F1B" w:rsidP="00953F1B"/>
        </w:tc>
        <w:tc>
          <w:tcPr>
            <w:tcW w:w="628" w:type="dxa"/>
            <w:shd w:val="clear" w:color="auto" w:fill="EDEDED" w:themeFill="accent3" w:themeFillTint="33"/>
          </w:tcPr>
          <w:p w14:paraId="07295ED9" w14:textId="77777777" w:rsidR="00953F1B" w:rsidRDefault="00953F1B" w:rsidP="00953F1B"/>
        </w:tc>
      </w:tr>
      <w:tr w:rsidR="00953F1B" w14:paraId="5B05B2CF" w14:textId="77777777" w:rsidTr="00953F1B">
        <w:tc>
          <w:tcPr>
            <w:tcW w:w="832" w:type="dxa"/>
            <w:tcBorders>
              <w:top w:val="nil"/>
              <w:bottom w:val="nil"/>
            </w:tcBorders>
            <w:shd w:val="clear" w:color="auto" w:fill="A8D08D" w:themeFill="accent6" w:themeFillTint="99"/>
          </w:tcPr>
          <w:p w14:paraId="7CFBCB44" w14:textId="77777777" w:rsidR="00953F1B" w:rsidRPr="000A57ED" w:rsidRDefault="00953F1B" w:rsidP="00953F1B">
            <w:pPr>
              <w:jc w:val="center"/>
              <w:rPr>
                <w:b/>
                <w:bCs/>
                <w:sz w:val="28"/>
                <w:szCs w:val="28"/>
              </w:rPr>
            </w:pPr>
            <w:r w:rsidRPr="000A57ED">
              <w:rPr>
                <w:b/>
                <w:bCs/>
                <w:sz w:val="28"/>
                <w:szCs w:val="28"/>
              </w:rPr>
              <w:t>AM</w:t>
            </w:r>
          </w:p>
          <w:p w14:paraId="62B1D946" w14:textId="77777777" w:rsidR="00953F1B" w:rsidRDefault="00953F1B" w:rsidP="00953F1B"/>
        </w:tc>
        <w:tc>
          <w:tcPr>
            <w:tcW w:w="2038" w:type="dxa"/>
          </w:tcPr>
          <w:p w14:paraId="5BE95015" w14:textId="77777777" w:rsidR="00953F1B" w:rsidRDefault="00953F1B" w:rsidP="00953F1B"/>
          <w:p w14:paraId="20B226EC" w14:textId="77777777" w:rsidR="00953F1B" w:rsidRDefault="00953F1B" w:rsidP="00953F1B"/>
          <w:p w14:paraId="6D8BF7C9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2DADC1DF" w14:textId="77777777" w:rsidR="00953F1B" w:rsidRPr="000A57ED" w:rsidRDefault="00953F1B" w:rsidP="00953F1B">
            <w:pPr>
              <w:rPr>
                <w:color w:val="C00000"/>
              </w:rPr>
            </w:pPr>
          </w:p>
        </w:tc>
        <w:tc>
          <w:tcPr>
            <w:tcW w:w="2036" w:type="dxa"/>
          </w:tcPr>
          <w:p w14:paraId="7DF3588E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7B9949E6" w14:textId="77777777" w:rsidR="00953F1B" w:rsidRDefault="00953F1B" w:rsidP="00953F1B"/>
        </w:tc>
        <w:tc>
          <w:tcPr>
            <w:tcW w:w="2065" w:type="dxa"/>
          </w:tcPr>
          <w:p w14:paraId="42B508BF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361D5B88" w14:textId="77777777" w:rsidR="00953F1B" w:rsidRDefault="00953F1B" w:rsidP="00953F1B"/>
        </w:tc>
        <w:tc>
          <w:tcPr>
            <w:tcW w:w="2049" w:type="dxa"/>
          </w:tcPr>
          <w:p w14:paraId="1F4D4993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730C45B8" w14:textId="77777777" w:rsidR="00953F1B" w:rsidRDefault="00953F1B" w:rsidP="00953F1B"/>
        </w:tc>
        <w:tc>
          <w:tcPr>
            <w:tcW w:w="2059" w:type="dxa"/>
          </w:tcPr>
          <w:p w14:paraId="38DBA253" w14:textId="77777777" w:rsidR="00953F1B" w:rsidRDefault="00953F1B" w:rsidP="00953F1B"/>
        </w:tc>
        <w:tc>
          <w:tcPr>
            <w:tcW w:w="628" w:type="dxa"/>
            <w:shd w:val="clear" w:color="auto" w:fill="EDEDED" w:themeFill="accent3" w:themeFillTint="33"/>
          </w:tcPr>
          <w:p w14:paraId="5CEF1501" w14:textId="77777777" w:rsidR="00953F1B" w:rsidRDefault="00953F1B" w:rsidP="00953F1B"/>
        </w:tc>
      </w:tr>
      <w:tr w:rsidR="00953F1B" w14:paraId="2B39EA3E" w14:textId="77777777" w:rsidTr="00953F1B">
        <w:tc>
          <w:tcPr>
            <w:tcW w:w="832" w:type="dxa"/>
            <w:tcBorders>
              <w:top w:val="nil"/>
              <w:bottom w:val="single" w:sz="4" w:space="0" w:color="auto"/>
            </w:tcBorders>
            <w:shd w:val="clear" w:color="auto" w:fill="A8D08D" w:themeFill="accent6" w:themeFillTint="99"/>
          </w:tcPr>
          <w:p w14:paraId="04A99B2D" w14:textId="77777777" w:rsidR="00953F1B" w:rsidRDefault="00953F1B" w:rsidP="00953F1B"/>
        </w:tc>
        <w:tc>
          <w:tcPr>
            <w:tcW w:w="2038" w:type="dxa"/>
          </w:tcPr>
          <w:p w14:paraId="79B2B701" w14:textId="77777777" w:rsidR="00953F1B" w:rsidRDefault="00953F1B" w:rsidP="00953F1B"/>
          <w:p w14:paraId="5823A144" w14:textId="77777777" w:rsidR="00953F1B" w:rsidRDefault="00953F1B" w:rsidP="00953F1B"/>
          <w:p w14:paraId="69EE89F0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7F2EAD07" w14:textId="77777777" w:rsidR="00953F1B" w:rsidRPr="000A57ED" w:rsidRDefault="00953F1B" w:rsidP="00953F1B">
            <w:pPr>
              <w:rPr>
                <w:color w:val="C00000"/>
              </w:rPr>
            </w:pPr>
          </w:p>
        </w:tc>
        <w:tc>
          <w:tcPr>
            <w:tcW w:w="2036" w:type="dxa"/>
          </w:tcPr>
          <w:p w14:paraId="3CB0D483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66D57FE0" w14:textId="77777777" w:rsidR="00953F1B" w:rsidRDefault="00953F1B" w:rsidP="00953F1B"/>
        </w:tc>
        <w:tc>
          <w:tcPr>
            <w:tcW w:w="2065" w:type="dxa"/>
          </w:tcPr>
          <w:p w14:paraId="2797AFDC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01424B97" w14:textId="77777777" w:rsidR="00953F1B" w:rsidRDefault="00953F1B" w:rsidP="00953F1B"/>
        </w:tc>
        <w:tc>
          <w:tcPr>
            <w:tcW w:w="2049" w:type="dxa"/>
          </w:tcPr>
          <w:p w14:paraId="675A89F7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176BA5B8" w14:textId="77777777" w:rsidR="00953F1B" w:rsidRDefault="00953F1B" w:rsidP="00953F1B"/>
        </w:tc>
        <w:tc>
          <w:tcPr>
            <w:tcW w:w="2059" w:type="dxa"/>
          </w:tcPr>
          <w:p w14:paraId="17C152BF" w14:textId="77777777" w:rsidR="00953F1B" w:rsidRDefault="00953F1B" w:rsidP="00953F1B"/>
        </w:tc>
        <w:tc>
          <w:tcPr>
            <w:tcW w:w="628" w:type="dxa"/>
            <w:shd w:val="clear" w:color="auto" w:fill="EDEDED" w:themeFill="accent3" w:themeFillTint="33"/>
          </w:tcPr>
          <w:p w14:paraId="6E902720" w14:textId="77777777" w:rsidR="00953F1B" w:rsidRDefault="00953F1B" w:rsidP="00953F1B"/>
        </w:tc>
      </w:tr>
      <w:tr w:rsidR="00953F1B" w14:paraId="27407F75" w14:textId="77777777" w:rsidTr="00953F1B">
        <w:tc>
          <w:tcPr>
            <w:tcW w:w="832" w:type="dxa"/>
            <w:tcBorders>
              <w:bottom w:val="nil"/>
            </w:tcBorders>
            <w:shd w:val="clear" w:color="auto" w:fill="A8D08D" w:themeFill="accent6" w:themeFillTint="99"/>
          </w:tcPr>
          <w:p w14:paraId="67DC0A7D" w14:textId="77777777" w:rsidR="00953F1B" w:rsidRDefault="00953F1B" w:rsidP="00953F1B"/>
          <w:p w14:paraId="7F8B3F90" w14:textId="77777777" w:rsidR="00953F1B" w:rsidRDefault="00953F1B" w:rsidP="00953F1B"/>
        </w:tc>
        <w:tc>
          <w:tcPr>
            <w:tcW w:w="2038" w:type="dxa"/>
          </w:tcPr>
          <w:p w14:paraId="1C127592" w14:textId="77777777" w:rsidR="00953F1B" w:rsidRDefault="00953F1B" w:rsidP="00953F1B"/>
          <w:p w14:paraId="0B351811" w14:textId="77777777" w:rsidR="00953F1B" w:rsidRDefault="00953F1B" w:rsidP="00953F1B"/>
          <w:p w14:paraId="0EE8F63B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1A3AF5CD" w14:textId="77777777" w:rsidR="00953F1B" w:rsidRPr="000A57ED" w:rsidRDefault="00953F1B" w:rsidP="00953F1B">
            <w:pPr>
              <w:rPr>
                <w:color w:val="C00000"/>
              </w:rPr>
            </w:pPr>
          </w:p>
        </w:tc>
        <w:tc>
          <w:tcPr>
            <w:tcW w:w="2036" w:type="dxa"/>
          </w:tcPr>
          <w:p w14:paraId="62F46E12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562F9602" w14:textId="77777777" w:rsidR="00953F1B" w:rsidRDefault="00953F1B" w:rsidP="00953F1B"/>
        </w:tc>
        <w:tc>
          <w:tcPr>
            <w:tcW w:w="2065" w:type="dxa"/>
          </w:tcPr>
          <w:p w14:paraId="7A9AB306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1BD2E764" w14:textId="77777777" w:rsidR="00953F1B" w:rsidRDefault="00953F1B" w:rsidP="00953F1B"/>
        </w:tc>
        <w:tc>
          <w:tcPr>
            <w:tcW w:w="2049" w:type="dxa"/>
          </w:tcPr>
          <w:p w14:paraId="0503A4B3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77D2116F" w14:textId="77777777" w:rsidR="00953F1B" w:rsidRDefault="00953F1B" w:rsidP="00953F1B"/>
        </w:tc>
        <w:tc>
          <w:tcPr>
            <w:tcW w:w="2059" w:type="dxa"/>
          </w:tcPr>
          <w:p w14:paraId="50F3C82F" w14:textId="77777777" w:rsidR="00953F1B" w:rsidRDefault="00953F1B" w:rsidP="00953F1B"/>
        </w:tc>
        <w:tc>
          <w:tcPr>
            <w:tcW w:w="628" w:type="dxa"/>
            <w:shd w:val="clear" w:color="auto" w:fill="EDEDED" w:themeFill="accent3" w:themeFillTint="33"/>
          </w:tcPr>
          <w:p w14:paraId="33538C77" w14:textId="77777777" w:rsidR="00953F1B" w:rsidRDefault="00953F1B" w:rsidP="00953F1B"/>
        </w:tc>
      </w:tr>
      <w:tr w:rsidR="00953F1B" w14:paraId="76BBF7C0" w14:textId="77777777" w:rsidTr="00953F1B">
        <w:tc>
          <w:tcPr>
            <w:tcW w:w="832" w:type="dxa"/>
            <w:tcBorders>
              <w:top w:val="nil"/>
              <w:bottom w:val="nil"/>
            </w:tcBorders>
            <w:shd w:val="clear" w:color="auto" w:fill="A8D08D" w:themeFill="accent6" w:themeFillTint="99"/>
          </w:tcPr>
          <w:p w14:paraId="70667741" w14:textId="77777777" w:rsidR="00953F1B" w:rsidRPr="000A57ED" w:rsidRDefault="00953F1B" w:rsidP="00953F1B">
            <w:pPr>
              <w:jc w:val="center"/>
              <w:rPr>
                <w:b/>
                <w:bCs/>
                <w:sz w:val="28"/>
                <w:szCs w:val="28"/>
              </w:rPr>
            </w:pPr>
            <w:r w:rsidRPr="000A57ED">
              <w:rPr>
                <w:b/>
                <w:bCs/>
                <w:sz w:val="28"/>
                <w:szCs w:val="28"/>
              </w:rPr>
              <w:t>PM</w:t>
            </w:r>
          </w:p>
          <w:p w14:paraId="25F9EAF5" w14:textId="77777777" w:rsidR="00953F1B" w:rsidRDefault="00953F1B" w:rsidP="00953F1B"/>
        </w:tc>
        <w:tc>
          <w:tcPr>
            <w:tcW w:w="2038" w:type="dxa"/>
          </w:tcPr>
          <w:p w14:paraId="7FB773AB" w14:textId="77777777" w:rsidR="00953F1B" w:rsidRDefault="00953F1B" w:rsidP="00953F1B"/>
          <w:p w14:paraId="3BDD6FF1" w14:textId="77777777" w:rsidR="00953F1B" w:rsidRDefault="00953F1B" w:rsidP="00953F1B"/>
          <w:p w14:paraId="391C3E1A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0B874537" w14:textId="77777777" w:rsidR="00953F1B" w:rsidRPr="000A57ED" w:rsidRDefault="00953F1B" w:rsidP="00953F1B">
            <w:pPr>
              <w:rPr>
                <w:color w:val="C00000"/>
              </w:rPr>
            </w:pPr>
          </w:p>
        </w:tc>
        <w:tc>
          <w:tcPr>
            <w:tcW w:w="2036" w:type="dxa"/>
          </w:tcPr>
          <w:p w14:paraId="5F76F352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71616E4C" w14:textId="77777777" w:rsidR="00953F1B" w:rsidRDefault="00953F1B" w:rsidP="00953F1B"/>
        </w:tc>
        <w:tc>
          <w:tcPr>
            <w:tcW w:w="2065" w:type="dxa"/>
          </w:tcPr>
          <w:p w14:paraId="41D14DD3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15A36701" w14:textId="77777777" w:rsidR="00953F1B" w:rsidRDefault="00953F1B" w:rsidP="00953F1B"/>
        </w:tc>
        <w:tc>
          <w:tcPr>
            <w:tcW w:w="2049" w:type="dxa"/>
          </w:tcPr>
          <w:p w14:paraId="38B3528D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5272C61C" w14:textId="77777777" w:rsidR="00953F1B" w:rsidRDefault="00953F1B" w:rsidP="00953F1B"/>
        </w:tc>
        <w:tc>
          <w:tcPr>
            <w:tcW w:w="2059" w:type="dxa"/>
          </w:tcPr>
          <w:p w14:paraId="182706AD" w14:textId="77777777" w:rsidR="00953F1B" w:rsidRDefault="00953F1B" w:rsidP="00953F1B"/>
        </w:tc>
        <w:tc>
          <w:tcPr>
            <w:tcW w:w="628" w:type="dxa"/>
            <w:shd w:val="clear" w:color="auto" w:fill="EDEDED" w:themeFill="accent3" w:themeFillTint="33"/>
          </w:tcPr>
          <w:p w14:paraId="2C37E0E8" w14:textId="77777777" w:rsidR="00953F1B" w:rsidRDefault="00953F1B" w:rsidP="00953F1B"/>
        </w:tc>
      </w:tr>
      <w:tr w:rsidR="00953F1B" w14:paraId="3E8B66A7" w14:textId="77777777" w:rsidTr="00953F1B">
        <w:tc>
          <w:tcPr>
            <w:tcW w:w="832" w:type="dxa"/>
            <w:tcBorders>
              <w:top w:val="nil"/>
              <w:bottom w:val="nil"/>
            </w:tcBorders>
            <w:shd w:val="clear" w:color="auto" w:fill="A8D08D" w:themeFill="accent6" w:themeFillTint="99"/>
          </w:tcPr>
          <w:p w14:paraId="241C67EE" w14:textId="77777777" w:rsidR="00953F1B" w:rsidRDefault="00953F1B" w:rsidP="00953F1B"/>
          <w:p w14:paraId="70CBCD94" w14:textId="77777777" w:rsidR="00953F1B" w:rsidRDefault="00953F1B" w:rsidP="00953F1B"/>
        </w:tc>
        <w:tc>
          <w:tcPr>
            <w:tcW w:w="2038" w:type="dxa"/>
          </w:tcPr>
          <w:p w14:paraId="559AA8D7" w14:textId="77777777" w:rsidR="00953F1B" w:rsidRDefault="00953F1B" w:rsidP="00953F1B"/>
          <w:p w14:paraId="294C2689" w14:textId="77777777" w:rsidR="00953F1B" w:rsidRDefault="00953F1B" w:rsidP="00953F1B"/>
          <w:p w14:paraId="696F14DB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65801383" w14:textId="77777777" w:rsidR="00953F1B" w:rsidRPr="000A57ED" w:rsidRDefault="00953F1B" w:rsidP="00953F1B">
            <w:pPr>
              <w:rPr>
                <w:color w:val="C00000"/>
              </w:rPr>
            </w:pPr>
          </w:p>
        </w:tc>
        <w:tc>
          <w:tcPr>
            <w:tcW w:w="2036" w:type="dxa"/>
          </w:tcPr>
          <w:p w14:paraId="7D796F63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36B33143" w14:textId="77777777" w:rsidR="00953F1B" w:rsidRDefault="00953F1B" w:rsidP="00953F1B"/>
        </w:tc>
        <w:tc>
          <w:tcPr>
            <w:tcW w:w="2065" w:type="dxa"/>
          </w:tcPr>
          <w:p w14:paraId="13759A67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21B12AB3" w14:textId="77777777" w:rsidR="00953F1B" w:rsidRDefault="00953F1B" w:rsidP="00953F1B"/>
        </w:tc>
        <w:tc>
          <w:tcPr>
            <w:tcW w:w="2049" w:type="dxa"/>
          </w:tcPr>
          <w:p w14:paraId="24BFE13B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703063DB" w14:textId="77777777" w:rsidR="00953F1B" w:rsidRDefault="00953F1B" w:rsidP="00953F1B"/>
        </w:tc>
        <w:tc>
          <w:tcPr>
            <w:tcW w:w="2059" w:type="dxa"/>
          </w:tcPr>
          <w:p w14:paraId="0B73B715" w14:textId="77777777" w:rsidR="00953F1B" w:rsidRDefault="00953F1B" w:rsidP="00953F1B"/>
        </w:tc>
        <w:tc>
          <w:tcPr>
            <w:tcW w:w="628" w:type="dxa"/>
            <w:shd w:val="clear" w:color="auto" w:fill="EDEDED" w:themeFill="accent3" w:themeFillTint="33"/>
          </w:tcPr>
          <w:p w14:paraId="7143511B" w14:textId="77777777" w:rsidR="00953F1B" w:rsidRDefault="00953F1B" w:rsidP="00953F1B"/>
        </w:tc>
      </w:tr>
      <w:tr w:rsidR="00953F1B" w14:paraId="410B8209" w14:textId="77777777" w:rsidTr="00953F1B">
        <w:tc>
          <w:tcPr>
            <w:tcW w:w="832" w:type="dxa"/>
            <w:tcBorders>
              <w:top w:val="nil"/>
            </w:tcBorders>
            <w:shd w:val="clear" w:color="auto" w:fill="A8D08D" w:themeFill="accent6" w:themeFillTint="99"/>
          </w:tcPr>
          <w:p w14:paraId="04EDF99A" w14:textId="77777777" w:rsidR="00953F1B" w:rsidRDefault="00953F1B" w:rsidP="00953F1B"/>
          <w:p w14:paraId="388D2FC2" w14:textId="77777777" w:rsidR="00953F1B" w:rsidRDefault="00953F1B" w:rsidP="00953F1B"/>
        </w:tc>
        <w:tc>
          <w:tcPr>
            <w:tcW w:w="2038" w:type="dxa"/>
          </w:tcPr>
          <w:p w14:paraId="1B6E02C4" w14:textId="77777777" w:rsidR="00953F1B" w:rsidRDefault="00953F1B" w:rsidP="00953F1B"/>
          <w:p w14:paraId="666CD226" w14:textId="77777777" w:rsidR="00953F1B" w:rsidRDefault="00953F1B" w:rsidP="00953F1B"/>
          <w:p w14:paraId="77C6D770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2243E983" w14:textId="77777777" w:rsidR="00953F1B" w:rsidRPr="000A57ED" w:rsidRDefault="00953F1B" w:rsidP="00953F1B">
            <w:pPr>
              <w:rPr>
                <w:color w:val="C00000"/>
              </w:rPr>
            </w:pPr>
          </w:p>
        </w:tc>
        <w:tc>
          <w:tcPr>
            <w:tcW w:w="2036" w:type="dxa"/>
          </w:tcPr>
          <w:p w14:paraId="226209F4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2624946F" w14:textId="77777777" w:rsidR="00953F1B" w:rsidRDefault="00953F1B" w:rsidP="00953F1B"/>
        </w:tc>
        <w:tc>
          <w:tcPr>
            <w:tcW w:w="2065" w:type="dxa"/>
          </w:tcPr>
          <w:p w14:paraId="645F220A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30A9D0EB" w14:textId="77777777" w:rsidR="00953F1B" w:rsidRDefault="00953F1B" w:rsidP="00953F1B"/>
        </w:tc>
        <w:tc>
          <w:tcPr>
            <w:tcW w:w="2049" w:type="dxa"/>
          </w:tcPr>
          <w:p w14:paraId="7DC0A7CD" w14:textId="77777777" w:rsidR="00953F1B" w:rsidRDefault="00953F1B" w:rsidP="00953F1B"/>
        </w:tc>
        <w:tc>
          <w:tcPr>
            <w:tcW w:w="668" w:type="dxa"/>
            <w:shd w:val="clear" w:color="auto" w:fill="EDEDED" w:themeFill="accent3" w:themeFillTint="33"/>
          </w:tcPr>
          <w:p w14:paraId="62F25AE8" w14:textId="77777777" w:rsidR="00953F1B" w:rsidRDefault="00953F1B" w:rsidP="00953F1B"/>
        </w:tc>
        <w:tc>
          <w:tcPr>
            <w:tcW w:w="2059" w:type="dxa"/>
          </w:tcPr>
          <w:p w14:paraId="069664CE" w14:textId="77777777" w:rsidR="00953F1B" w:rsidRDefault="00953F1B" w:rsidP="00953F1B"/>
        </w:tc>
        <w:tc>
          <w:tcPr>
            <w:tcW w:w="628" w:type="dxa"/>
            <w:shd w:val="clear" w:color="auto" w:fill="EDEDED" w:themeFill="accent3" w:themeFillTint="33"/>
          </w:tcPr>
          <w:p w14:paraId="52A5E33D" w14:textId="77777777" w:rsidR="00953F1B" w:rsidRDefault="00953F1B" w:rsidP="00953F1B"/>
        </w:tc>
      </w:tr>
    </w:tbl>
    <w:p w14:paraId="2308E43C" w14:textId="63446DB0" w:rsidR="00F978C6" w:rsidRDefault="00F978C6" w:rsidP="00F978C6">
      <w:pPr>
        <w:jc w:val="center"/>
        <w:rPr>
          <w:rFonts w:ascii="Segoe Script" w:hAnsi="Segoe Script"/>
          <w:b/>
          <w:bCs/>
          <w:sz w:val="40"/>
          <w:szCs w:val="40"/>
        </w:rPr>
      </w:pPr>
      <w:bookmarkStart w:id="3" w:name="_Hlk27486487"/>
      <w:bookmarkEnd w:id="0"/>
      <w:bookmarkEnd w:id="2"/>
      <w:r w:rsidRPr="00F978C6">
        <w:rPr>
          <w:rFonts w:ascii="Segoe Script" w:hAnsi="Segoe Script"/>
          <w:b/>
          <w:bCs/>
          <w:sz w:val="40"/>
          <w:szCs w:val="40"/>
        </w:rPr>
        <w:t xml:space="preserve">MY </w:t>
      </w:r>
      <w:r w:rsidR="000A57ED">
        <w:rPr>
          <w:rFonts w:ascii="Segoe Script" w:hAnsi="Segoe Script"/>
          <w:b/>
          <w:bCs/>
          <w:sz w:val="40"/>
          <w:szCs w:val="40"/>
        </w:rPr>
        <w:t xml:space="preserve">EMPOWERED </w:t>
      </w:r>
      <w:r w:rsidRPr="00F978C6">
        <w:rPr>
          <w:rFonts w:ascii="Segoe Script" w:hAnsi="Segoe Script"/>
          <w:b/>
          <w:bCs/>
          <w:sz w:val="40"/>
          <w:szCs w:val="40"/>
        </w:rPr>
        <w:t>SIMPLE SCHEDULE</w:t>
      </w:r>
    </w:p>
    <w:bookmarkEnd w:id="3"/>
    <w:p w14:paraId="20C85A30" w14:textId="7D059262" w:rsidR="000A57ED" w:rsidRDefault="000A57ED" w:rsidP="00953F1B">
      <w:pPr>
        <w:ind w:right="-501"/>
      </w:pPr>
    </w:p>
    <w:p w14:paraId="7FCA4600" w14:textId="4EE97095" w:rsidR="000A57ED" w:rsidRDefault="000A57ED" w:rsidP="00146A24">
      <w:pPr>
        <w:ind w:right="-501"/>
      </w:pPr>
    </w:p>
    <w:p w14:paraId="6C90F4D2" w14:textId="100CFD53" w:rsidR="00953F1B" w:rsidRDefault="00953F1B" w:rsidP="00146A24">
      <w:pPr>
        <w:ind w:right="-501"/>
      </w:pPr>
    </w:p>
    <w:p w14:paraId="60653333" w14:textId="277EA01D" w:rsidR="00953F1B" w:rsidRDefault="00953F1B" w:rsidP="00953F1B">
      <w:pPr>
        <w:jc w:val="center"/>
        <w:rPr>
          <w:rFonts w:ascii="Segoe Script" w:hAnsi="Segoe Script"/>
          <w:b/>
          <w:bCs/>
          <w:sz w:val="40"/>
          <w:szCs w:val="40"/>
        </w:rPr>
      </w:pPr>
      <w:r w:rsidRPr="00F978C6">
        <w:rPr>
          <w:rFonts w:ascii="Segoe Script" w:hAnsi="Segoe Script"/>
          <w:b/>
          <w:bCs/>
          <w:sz w:val="40"/>
          <w:szCs w:val="40"/>
        </w:rPr>
        <w:t xml:space="preserve">MY </w:t>
      </w:r>
      <w:r>
        <w:rPr>
          <w:rFonts w:ascii="Segoe Script" w:hAnsi="Segoe Script"/>
          <w:b/>
          <w:bCs/>
          <w:sz w:val="40"/>
          <w:szCs w:val="40"/>
        </w:rPr>
        <w:t xml:space="preserve">WEEKEND </w:t>
      </w:r>
      <w:r w:rsidRPr="00F978C6">
        <w:rPr>
          <w:rFonts w:ascii="Segoe Script" w:hAnsi="Segoe Script"/>
          <w:b/>
          <w:bCs/>
          <w:sz w:val="40"/>
          <w:szCs w:val="40"/>
        </w:rPr>
        <w:t>SIMPLE SCHEDULE</w:t>
      </w:r>
    </w:p>
    <w:p w14:paraId="5D5F1551" w14:textId="77777777" w:rsidR="00953F1B" w:rsidRDefault="00953F1B" w:rsidP="00146A24">
      <w:pPr>
        <w:ind w:right="-501"/>
      </w:pPr>
    </w:p>
    <w:p w14:paraId="419A5AA8" w14:textId="11F40A14" w:rsidR="000A57ED" w:rsidRDefault="000A57ED" w:rsidP="00F978C6">
      <w:pPr>
        <w:ind w:left="-567" w:right="-501"/>
      </w:pPr>
    </w:p>
    <w:tbl>
      <w:tblPr>
        <w:tblStyle w:val="TableGrid"/>
        <w:tblpPr w:leftFromText="180" w:rightFromText="180" w:vertAnchor="text" w:horzAnchor="margin" w:tblpXSpec="center" w:tblpY="467"/>
        <w:tblW w:w="11482" w:type="dxa"/>
        <w:tblLook w:val="04A0" w:firstRow="1" w:lastRow="0" w:firstColumn="1" w:lastColumn="0" w:noHBand="0" w:noVBand="1"/>
      </w:tblPr>
      <w:tblGrid>
        <w:gridCol w:w="1276"/>
        <w:gridCol w:w="4394"/>
        <w:gridCol w:w="851"/>
        <w:gridCol w:w="4111"/>
        <w:gridCol w:w="850"/>
      </w:tblGrid>
      <w:tr w:rsidR="00953F1B" w:rsidRPr="000A57ED" w14:paraId="4FFD9347" w14:textId="77777777" w:rsidTr="00953F1B">
        <w:tc>
          <w:tcPr>
            <w:tcW w:w="1276" w:type="dxa"/>
            <w:tcBorders>
              <w:bottom w:val="single" w:sz="4" w:space="0" w:color="auto"/>
              <w:right w:val="nil"/>
            </w:tcBorders>
            <w:shd w:val="clear" w:color="auto" w:fill="DEEAF6" w:themeFill="accent5" w:themeFillTint="33"/>
          </w:tcPr>
          <w:p w14:paraId="74C18D71" w14:textId="77777777" w:rsidR="00953F1B" w:rsidRDefault="00953F1B" w:rsidP="00953F1B"/>
        </w:tc>
        <w:tc>
          <w:tcPr>
            <w:tcW w:w="4394" w:type="dxa"/>
            <w:tcBorders>
              <w:left w:val="nil"/>
              <w:right w:val="nil"/>
            </w:tcBorders>
            <w:shd w:val="clear" w:color="auto" w:fill="DEEAF6" w:themeFill="accent5" w:themeFillTint="33"/>
          </w:tcPr>
          <w:p w14:paraId="405C29FA" w14:textId="77777777" w:rsidR="00953F1B" w:rsidRPr="000A57ED" w:rsidRDefault="00953F1B" w:rsidP="00953F1B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</w:p>
          <w:p w14:paraId="2AC33476" w14:textId="77777777" w:rsidR="00953F1B" w:rsidRPr="000A57ED" w:rsidRDefault="00953F1B" w:rsidP="00953F1B">
            <w:pPr>
              <w:jc w:val="center"/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0A57ED">
              <w:rPr>
                <w:b/>
                <w:bCs/>
                <w:color w:val="000000" w:themeColor="text1"/>
                <w:sz w:val="32"/>
                <w:szCs w:val="32"/>
              </w:rPr>
              <w:t>SATURDAY</w:t>
            </w:r>
          </w:p>
          <w:p w14:paraId="1DC06823" w14:textId="77777777" w:rsidR="00953F1B" w:rsidRPr="000A57ED" w:rsidRDefault="00953F1B" w:rsidP="00953F1B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851" w:type="dxa"/>
            <w:tcBorders>
              <w:left w:val="nil"/>
              <w:right w:val="nil"/>
            </w:tcBorders>
            <w:shd w:val="clear" w:color="auto" w:fill="DEEAF6" w:themeFill="accent5" w:themeFillTint="33"/>
          </w:tcPr>
          <w:p w14:paraId="3F27FE39" w14:textId="77777777" w:rsidR="00C65AC1" w:rsidRDefault="00C65AC1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3D8BEFF4" w14:textId="77777777" w:rsidR="00C65AC1" w:rsidRDefault="00C65AC1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461D5DFA" w14:textId="77777777" w:rsidR="00C65AC1" w:rsidRDefault="00C65AC1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7967D550" w14:textId="3C814413" w:rsidR="00953F1B" w:rsidRPr="000A57ED" w:rsidRDefault="00C65AC1" w:rsidP="00953F1B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953F1B">
              <w:rPr>
                <w:b/>
                <w:bCs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4111" w:type="dxa"/>
            <w:tcBorders>
              <w:left w:val="nil"/>
              <w:right w:val="nil"/>
            </w:tcBorders>
            <w:shd w:val="clear" w:color="auto" w:fill="DEEAF6" w:themeFill="accent5" w:themeFillTint="33"/>
          </w:tcPr>
          <w:p w14:paraId="1F6F4CA9" w14:textId="70669EBA" w:rsidR="00953F1B" w:rsidRPr="000A57ED" w:rsidRDefault="00953F1B" w:rsidP="00953F1B">
            <w:pPr>
              <w:jc w:val="center"/>
              <w:rPr>
                <w:b/>
                <w:bCs/>
                <w:color w:val="000000" w:themeColor="text1"/>
                <w:sz w:val="32"/>
                <w:szCs w:val="32"/>
              </w:rPr>
            </w:pPr>
          </w:p>
          <w:p w14:paraId="0BDCA6C5" w14:textId="77777777" w:rsidR="00953F1B" w:rsidRPr="000A57ED" w:rsidRDefault="00953F1B" w:rsidP="00953F1B">
            <w:pPr>
              <w:jc w:val="center"/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0A57ED">
              <w:rPr>
                <w:b/>
                <w:bCs/>
                <w:color w:val="000000" w:themeColor="text1"/>
                <w:sz w:val="32"/>
                <w:szCs w:val="32"/>
              </w:rPr>
              <w:t>SUNDAY</w:t>
            </w:r>
          </w:p>
        </w:tc>
        <w:tc>
          <w:tcPr>
            <w:tcW w:w="850" w:type="dxa"/>
            <w:tcBorders>
              <w:left w:val="nil"/>
              <w:right w:val="single" w:sz="4" w:space="0" w:color="auto"/>
            </w:tcBorders>
            <w:shd w:val="clear" w:color="auto" w:fill="DEEAF6" w:themeFill="accent5" w:themeFillTint="33"/>
          </w:tcPr>
          <w:p w14:paraId="6CD1ABA5" w14:textId="77777777" w:rsidR="00C65AC1" w:rsidRDefault="00C65AC1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5DD78516" w14:textId="77777777" w:rsidR="00C65AC1" w:rsidRDefault="00C65AC1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5F35156A" w14:textId="77777777" w:rsidR="00C65AC1" w:rsidRDefault="00C65AC1" w:rsidP="00953F1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2AF68FF6" w14:textId="30198CA3" w:rsidR="00953F1B" w:rsidRPr="000A57ED" w:rsidRDefault="00C65AC1" w:rsidP="00953F1B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953F1B">
              <w:rPr>
                <w:b/>
                <w:bCs/>
                <w:color w:val="000000" w:themeColor="text1"/>
                <w:sz w:val="24"/>
                <w:szCs w:val="24"/>
              </w:rPr>
              <w:t>TIME</w:t>
            </w:r>
          </w:p>
        </w:tc>
      </w:tr>
      <w:tr w:rsidR="00953F1B" w14:paraId="1008CC4A" w14:textId="77777777" w:rsidTr="00953F1B">
        <w:tc>
          <w:tcPr>
            <w:tcW w:w="1276" w:type="dxa"/>
            <w:tcBorders>
              <w:bottom w:val="nil"/>
            </w:tcBorders>
            <w:shd w:val="clear" w:color="auto" w:fill="9CC2E5" w:themeFill="accent5" w:themeFillTint="99"/>
          </w:tcPr>
          <w:p w14:paraId="4E07EC80" w14:textId="77777777" w:rsidR="00953F1B" w:rsidRDefault="00953F1B" w:rsidP="00953F1B"/>
          <w:p w14:paraId="2108BEF2" w14:textId="77777777" w:rsidR="00953F1B" w:rsidRDefault="00953F1B" w:rsidP="00953F1B"/>
        </w:tc>
        <w:tc>
          <w:tcPr>
            <w:tcW w:w="4394" w:type="dxa"/>
          </w:tcPr>
          <w:p w14:paraId="67921896" w14:textId="77777777" w:rsidR="00953F1B" w:rsidRDefault="00953F1B" w:rsidP="00953F1B"/>
        </w:tc>
        <w:tc>
          <w:tcPr>
            <w:tcW w:w="851" w:type="dxa"/>
            <w:shd w:val="clear" w:color="auto" w:fill="EDEDED" w:themeFill="accent3" w:themeFillTint="33"/>
          </w:tcPr>
          <w:p w14:paraId="6AC6280D" w14:textId="77777777" w:rsidR="00953F1B" w:rsidRPr="000A57ED" w:rsidRDefault="00953F1B" w:rsidP="00953F1B">
            <w:pPr>
              <w:rPr>
                <w:color w:val="C00000"/>
              </w:rPr>
            </w:pPr>
          </w:p>
        </w:tc>
        <w:tc>
          <w:tcPr>
            <w:tcW w:w="4111" w:type="dxa"/>
          </w:tcPr>
          <w:p w14:paraId="4EFB7AB3" w14:textId="77777777" w:rsidR="00953F1B" w:rsidRDefault="00953F1B" w:rsidP="00953F1B"/>
        </w:tc>
        <w:tc>
          <w:tcPr>
            <w:tcW w:w="850" w:type="dxa"/>
            <w:shd w:val="clear" w:color="auto" w:fill="EDEDED" w:themeFill="accent3" w:themeFillTint="33"/>
          </w:tcPr>
          <w:p w14:paraId="209F0829" w14:textId="77777777" w:rsidR="00953F1B" w:rsidRDefault="00953F1B" w:rsidP="00953F1B"/>
        </w:tc>
      </w:tr>
      <w:tr w:rsidR="00953F1B" w14:paraId="63448CEA" w14:textId="77777777" w:rsidTr="00953F1B">
        <w:tc>
          <w:tcPr>
            <w:tcW w:w="1276" w:type="dxa"/>
            <w:tcBorders>
              <w:top w:val="nil"/>
              <w:bottom w:val="nil"/>
            </w:tcBorders>
            <w:shd w:val="clear" w:color="auto" w:fill="9CC2E5" w:themeFill="accent5" w:themeFillTint="99"/>
          </w:tcPr>
          <w:p w14:paraId="3C91D99F" w14:textId="77777777" w:rsidR="00953F1B" w:rsidRDefault="00953F1B" w:rsidP="00953F1B"/>
          <w:p w14:paraId="42567F14" w14:textId="77777777" w:rsidR="00953F1B" w:rsidRDefault="00953F1B" w:rsidP="00953F1B"/>
        </w:tc>
        <w:tc>
          <w:tcPr>
            <w:tcW w:w="4394" w:type="dxa"/>
          </w:tcPr>
          <w:p w14:paraId="0B5605B3" w14:textId="77777777" w:rsidR="00953F1B" w:rsidRDefault="00953F1B" w:rsidP="00953F1B"/>
        </w:tc>
        <w:tc>
          <w:tcPr>
            <w:tcW w:w="851" w:type="dxa"/>
            <w:shd w:val="clear" w:color="auto" w:fill="EDEDED" w:themeFill="accent3" w:themeFillTint="33"/>
          </w:tcPr>
          <w:p w14:paraId="7E2558EC" w14:textId="77777777" w:rsidR="00953F1B" w:rsidRPr="000A57ED" w:rsidRDefault="00953F1B" w:rsidP="00953F1B">
            <w:pPr>
              <w:rPr>
                <w:color w:val="C00000"/>
              </w:rPr>
            </w:pPr>
          </w:p>
        </w:tc>
        <w:tc>
          <w:tcPr>
            <w:tcW w:w="4111" w:type="dxa"/>
          </w:tcPr>
          <w:p w14:paraId="79D15F13" w14:textId="77777777" w:rsidR="00953F1B" w:rsidRDefault="00953F1B" w:rsidP="00953F1B"/>
        </w:tc>
        <w:tc>
          <w:tcPr>
            <w:tcW w:w="850" w:type="dxa"/>
            <w:shd w:val="clear" w:color="auto" w:fill="EDEDED" w:themeFill="accent3" w:themeFillTint="33"/>
          </w:tcPr>
          <w:p w14:paraId="70395A27" w14:textId="77777777" w:rsidR="00953F1B" w:rsidRDefault="00953F1B" w:rsidP="00953F1B"/>
        </w:tc>
      </w:tr>
      <w:tr w:rsidR="00953F1B" w14:paraId="7EEC8FBC" w14:textId="77777777" w:rsidTr="00953F1B">
        <w:tc>
          <w:tcPr>
            <w:tcW w:w="1276" w:type="dxa"/>
            <w:tcBorders>
              <w:top w:val="nil"/>
              <w:bottom w:val="nil"/>
            </w:tcBorders>
            <w:shd w:val="clear" w:color="auto" w:fill="9CC2E5" w:themeFill="accent5" w:themeFillTint="99"/>
          </w:tcPr>
          <w:p w14:paraId="57DEEBDC" w14:textId="77777777" w:rsidR="00953F1B" w:rsidRPr="000A57ED" w:rsidRDefault="00953F1B" w:rsidP="00953F1B">
            <w:pPr>
              <w:jc w:val="center"/>
              <w:rPr>
                <w:b/>
                <w:bCs/>
                <w:sz w:val="28"/>
                <w:szCs w:val="28"/>
              </w:rPr>
            </w:pPr>
            <w:r w:rsidRPr="000A57ED">
              <w:rPr>
                <w:b/>
                <w:bCs/>
                <w:sz w:val="28"/>
                <w:szCs w:val="28"/>
              </w:rPr>
              <w:t>AM</w:t>
            </w:r>
          </w:p>
          <w:p w14:paraId="1E0B449F" w14:textId="77777777" w:rsidR="00953F1B" w:rsidRDefault="00953F1B" w:rsidP="00953F1B"/>
        </w:tc>
        <w:tc>
          <w:tcPr>
            <w:tcW w:w="4394" w:type="dxa"/>
          </w:tcPr>
          <w:p w14:paraId="3154383E" w14:textId="77777777" w:rsidR="00953F1B" w:rsidRDefault="00953F1B" w:rsidP="00953F1B"/>
        </w:tc>
        <w:tc>
          <w:tcPr>
            <w:tcW w:w="851" w:type="dxa"/>
            <w:shd w:val="clear" w:color="auto" w:fill="EDEDED" w:themeFill="accent3" w:themeFillTint="33"/>
          </w:tcPr>
          <w:p w14:paraId="06FE6A02" w14:textId="77777777" w:rsidR="00953F1B" w:rsidRPr="000A57ED" w:rsidRDefault="00953F1B" w:rsidP="00953F1B">
            <w:pPr>
              <w:rPr>
                <w:color w:val="C00000"/>
              </w:rPr>
            </w:pPr>
          </w:p>
        </w:tc>
        <w:tc>
          <w:tcPr>
            <w:tcW w:w="4111" w:type="dxa"/>
          </w:tcPr>
          <w:p w14:paraId="69358D24" w14:textId="77777777" w:rsidR="00953F1B" w:rsidRDefault="00953F1B" w:rsidP="00953F1B"/>
        </w:tc>
        <w:tc>
          <w:tcPr>
            <w:tcW w:w="850" w:type="dxa"/>
            <w:shd w:val="clear" w:color="auto" w:fill="EDEDED" w:themeFill="accent3" w:themeFillTint="33"/>
          </w:tcPr>
          <w:p w14:paraId="467483AE" w14:textId="77777777" w:rsidR="00953F1B" w:rsidRDefault="00953F1B" w:rsidP="00953F1B"/>
        </w:tc>
      </w:tr>
      <w:tr w:rsidR="00953F1B" w14:paraId="29F0EB4A" w14:textId="77777777" w:rsidTr="00953F1B">
        <w:tc>
          <w:tcPr>
            <w:tcW w:w="1276" w:type="dxa"/>
            <w:tcBorders>
              <w:top w:val="nil"/>
              <w:bottom w:val="single" w:sz="4" w:space="0" w:color="auto"/>
            </w:tcBorders>
            <w:shd w:val="clear" w:color="auto" w:fill="9CC2E5" w:themeFill="accent5" w:themeFillTint="99"/>
          </w:tcPr>
          <w:p w14:paraId="54532438" w14:textId="77777777" w:rsidR="00953F1B" w:rsidRDefault="00953F1B" w:rsidP="00953F1B"/>
        </w:tc>
        <w:tc>
          <w:tcPr>
            <w:tcW w:w="4394" w:type="dxa"/>
          </w:tcPr>
          <w:p w14:paraId="14A15B2D" w14:textId="77777777" w:rsidR="00953F1B" w:rsidRDefault="00953F1B" w:rsidP="00953F1B"/>
          <w:p w14:paraId="0D33973B" w14:textId="77777777" w:rsidR="00953F1B" w:rsidRDefault="00953F1B" w:rsidP="00953F1B"/>
        </w:tc>
        <w:tc>
          <w:tcPr>
            <w:tcW w:w="851" w:type="dxa"/>
            <w:shd w:val="clear" w:color="auto" w:fill="EDEDED" w:themeFill="accent3" w:themeFillTint="33"/>
          </w:tcPr>
          <w:p w14:paraId="0F3D69A9" w14:textId="77777777" w:rsidR="00953F1B" w:rsidRPr="000A57ED" w:rsidRDefault="00953F1B" w:rsidP="00953F1B">
            <w:pPr>
              <w:rPr>
                <w:color w:val="C00000"/>
              </w:rPr>
            </w:pPr>
          </w:p>
        </w:tc>
        <w:tc>
          <w:tcPr>
            <w:tcW w:w="4111" w:type="dxa"/>
          </w:tcPr>
          <w:p w14:paraId="420B26DA" w14:textId="77777777" w:rsidR="00953F1B" w:rsidRDefault="00953F1B" w:rsidP="00953F1B"/>
        </w:tc>
        <w:tc>
          <w:tcPr>
            <w:tcW w:w="850" w:type="dxa"/>
            <w:shd w:val="clear" w:color="auto" w:fill="EDEDED" w:themeFill="accent3" w:themeFillTint="33"/>
          </w:tcPr>
          <w:p w14:paraId="40DE4459" w14:textId="77777777" w:rsidR="00953F1B" w:rsidRDefault="00953F1B" w:rsidP="00953F1B"/>
        </w:tc>
      </w:tr>
      <w:tr w:rsidR="00953F1B" w14:paraId="1DF08495" w14:textId="77777777" w:rsidTr="00953F1B">
        <w:tc>
          <w:tcPr>
            <w:tcW w:w="1276" w:type="dxa"/>
            <w:tcBorders>
              <w:bottom w:val="nil"/>
            </w:tcBorders>
            <w:shd w:val="clear" w:color="auto" w:fill="9CC2E5" w:themeFill="accent5" w:themeFillTint="99"/>
          </w:tcPr>
          <w:p w14:paraId="1A7F515F" w14:textId="77777777" w:rsidR="00953F1B" w:rsidRDefault="00953F1B" w:rsidP="00953F1B"/>
          <w:p w14:paraId="21617B09" w14:textId="77777777" w:rsidR="00953F1B" w:rsidRDefault="00953F1B" w:rsidP="00953F1B"/>
        </w:tc>
        <w:tc>
          <w:tcPr>
            <w:tcW w:w="4394" w:type="dxa"/>
          </w:tcPr>
          <w:p w14:paraId="33B9D3B9" w14:textId="77777777" w:rsidR="00953F1B" w:rsidRDefault="00953F1B" w:rsidP="00953F1B"/>
        </w:tc>
        <w:tc>
          <w:tcPr>
            <w:tcW w:w="851" w:type="dxa"/>
            <w:shd w:val="clear" w:color="auto" w:fill="EDEDED" w:themeFill="accent3" w:themeFillTint="33"/>
          </w:tcPr>
          <w:p w14:paraId="7AFC36AC" w14:textId="77777777" w:rsidR="00953F1B" w:rsidRPr="000A57ED" w:rsidRDefault="00953F1B" w:rsidP="00953F1B">
            <w:pPr>
              <w:rPr>
                <w:color w:val="C00000"/>
              </w:rPr>
            </w:pPr>
          </w:p>
        </w:tc>
        <w:tc>
          <w:tcPr>
            <w:tcW w:w="4111" w:type="dxa"/>
          </w:tcPr>
          <w:p w14:paraId="38CA55DA" w14:textId="77777777" w:rsidR="00953F1B" w:rsidRDefault="00953F1B" w:rsidP="00953F1B"/>
        </w:tc>
        <w:tc>
          <w:tcPr>
            <w:tcW w:w="850" w:type="dxa"/>
            <w:shd w:val="clear" w:color="auto" w:fill="EDEDED" w:themeFill="accent3" w:themeFillTint="33"/>
          </w:tcPr>
          <w:p w14:paraId="454C5F4A" w14:textId="77777777" w:rsidR="00953F1B" w:rsidRDefault="00953F1B" w:rsidP="00953F1B"/>
        </w:tc>
      </w:tr>
      <w:tr w:rsidR="00953F1B" w14:paraId="78A6BE6D" w14:textId="77777777" w:rsidTr="00953F1B">
        <w:tc>
          <w:tcPr>
            <w:tcW w:w="1276" w:type="dxa"/>
            <w:tcBorders>
              <w:top w:val="nil"/>
              <w:bottom w:val="nil"/>
            </w:tcBorders>
            <w:shd w:val="clear" w:color="auto" w:fill="9CC2E5" w:themeFill="accent5" w:themeFillTint="99"/>
          </w:tcPr>
          <w:p w14:paraId="2F1B14C8" w14:textId="77777777" w:rsidR="00953F1B" w:rsidRPr="000A57ED" w:rsidRDefault="00953F1B" w:rsidP="00953F1B">
            <w:pPr>
              <w:jc w:val="center"/>
              <w:rPr>
                <w:b/>
                <w:bCs/>
                <w:sz w:val="28"/>
                <w:szCs w:val="28"/>
              </w:rPr>
            </w:pPr>
            <w:r w:rsidRPr="000A57ED">
              <w:rPr>
                <w:b/>
                <w:bCs/>
                <w:sz w:val="28"/>
                <w:szCs w:val="28"/>
              </w:rPr>
              <w:t>PM</w:t>
            </w:r>
          </w:p>
          <w:p w14:paraId="3CF90F87" w14:textId="77777777" w:rsidR="00953F1B" w:rsidRDefault="00953F1B" w:rsidP="00953F1B"/>
        </w:tc>
        <w:tc>
          <w:tcPr>
            <w:tcW w:w="4394" w:type="dxa"/>
          </w:tcPr>
          <w:p w14:paraId="39D583D6" w14:textId="77777777" w:rsidR="00953F1B" w:rsidRDefault="00953F1B" w:rsidP="00953F1B"/>
        </w:tc>
        <w:tc>
          <w:tcPr>
            <w:tcW w:w="851" w:type="dxa"/>
            <w:shd w:val="clear" w:color="auto" w:fill="EDEDED" w:themeFill="accent3" w:themeFillTint="33"/>
          </w:tcPr>
          <w:p w14:paraId="4F2F81C2" w14:textId="77777777" w:rsidR="00953F1B" w:rsidRPr="000A57ED" w:rsidRDefault="00953F1B" w:rsidP="00953F1B">
            <w:pPr>
              <w:rPr>
                <w:color w:val="C00000"/>
              </w:rPr>
            </w:pPr>
          </w:p>
        </w:tc>
        <w:tc>
          <w:tcPr>
            <w:tcW w:w="4111" w:type="dxa"/>
          </w:tcPr>
          <w:p w14:paraId="6C91C139" w14:textId="77777777" w:rsidR="00953F1B" w:rsidRDefault="00953F1B" w:rsidP="00953F1B"/>
        </w:tc>
        <w:tc>
          <w:tcPr>
            <w:tcW w:w="850" w:type="dxa"/>
            <w:shd w:val="clear" w:color="auto" w:fill="EDEDED" w:themeFill="accent3" w:themeFillTint="33"/>
          </w:tcPr>
          <w:p w14:paraId="2EAE8811" w14:textId="77777777" w:rsidR="00953F1B" w:rsidRDefault="00953F1B" w:rsidP="00953F1B"/>
        </w:tc>
      </w:tr>
      <w:tr w:rsidR="00953F1B" w14:paraId="7342558A" w14:textId="77777777" w:rsidTr="00953F1B">
        <w:tc>
          <w:tcPr>
            <w:tcW w:w="1276" w:type="dxa"/>
            <w:tcBorders>
              <w:top w:val="nil"/>
              <w:bottom w:val="nil"/>
            </w:tcBorders>
            <w:shd w:val="clear" w:color="auto" w:fill="9CC2E5" w:themeFill="accent5" w:themeFillTint="99"/>
          </w:tcPr>
          <w:p w14:paraId="2FE45C07" w14:textId="77777777" w:rsidR="00953F1B" w:rsidRDefault="00953F1B" w:rsidP="00953F1B"/>
          <w:p w14:paraId="66AB38E8" w14:textId="77777777" w:rsidR="00953F1B" w:rsidRDefault="00953F1B" w:rsidP="00953F1B"/>
        </w:tc>
        <w:tc>
          <w:tcPr>
            <w:tcW w:w="4394" w:type="dxa"/>
          </w:tcPr>
          <w:p w14:paraId="51B2F73E" w14:textId="77777777" w:rsidR="00953F1B" w:rsidRDefault="00953F1B" w:rsidP="00953F1B"/>
        </w:tc>
        <w:tc>
          <w:tcPr>
            <w:tcW w:w="851" w:type="dxa"/>
            <w:shd w:val="clear" w:color="auto" w:fill="EDEDED" w:themeFill="accent3" w:themeFillTint="33"/>
          </w:tcPr>
          <w:p w14:paraId="59C3F2FE" w14:textId="77777777" w:rsidR="00953F1B" w:rsidRPr="000A57ED" w:rsidRDefault="00953F1B" w:rsidP="00953F1B">
            <w:pPr>
              <w:rPr>
                <w:color w:val="C00000"/>
              </w:rPr>
            </w:pPr>
          </w:p>
        </w:tc>
        <w:tc>
          <w:tcPr>
            <w:tcW w:w="4111" w:type="dxa"/>
          </w:tcPr>
          <w:p w14:paraId="4D4DE293" w14:textId="77777777" w:rsidR="00953F1B" w:rsidRDefault="00953F1B" w:rsidP="00953F1B"/>
        </w:tc>
        <w:tc>
          <w:tcPr>
            <w:tcW w:w="850" w:type="dxa"/>
            <w:shd w:val="clear" w:color="auto" w:fill="EDEDED" w:themeFill="accent3" w:themeFillTint="33"/>
          </w:tcPr>
          <w:p w14:paraId="3FF9F53F" w14:textId="77777777" w:rsidR="00953F1B" w:rsidRDefault="00953F1B" w:rsidP="00953F1B"/>
        </w:tc>
      </w:tr>
      <w:tr w:rsidR="00953F1B" w14:paraId="1C30493E" w14:textId="77777777" w:rsidTr="00953F1B">
        <w:tc>
          <w:tcPr>
            <w:tcW w:w="1276" w:type="dxa"/>
            <w:tcBorders>
              <w:top w:val="nil"/>
            </w:tcBorders>
            <w:shd w:val="clear" w:color="auto" w:fill="9CC2E5" w:themeFill="accent5" w:themeFillTint="99"/>
          </w:tcPr>
          <w:p w14:paraId="52D87F4D" w14:textId="77777777" w:rsidR="00953F1B" w:rsidRDefault="00953F1B" w:rsidP="00953F1B"/>
          <w:p w14:paraId="569883AA" w14:textId="77777777" w:rsidR="00953F1B" w:rsidRDefault="00953F1B" w:rsidP="00953F1B"/>
        </w:tc>
        <w:tc>
          <w:tcPr>
            <w:tcW w:w="4394" w:type="dxa"/>
          </w:tcPr>
          <w:p w14:paraId="33FFF0AB" w14:textId="77777777" w:rsidR="00953F1B" w:rsidRDefault="00953F1B" w:rsidP="00953F1B"/>
        </w:tc>
        <w:tc>
          <w:tcPr>
            <w:tcW w:w="851" w:type="dxa"/>
            <w:shd w:val="clear" w:color="auto" w:fill="EDEDED" w:themeFill="accent3" w:themeFillTint="33"/>
          </w:tcPr>
          <w:p w14:paraId="7CC096C6" w14:textId="77777777" w:rsidR="00953F1B" w:rsidRPr="000A57ED" w:rsidRDefault="00953F1B" w:rsidP="00953F1B">
            <w:pPr>
              <w:rPr>
                <w:color w:val="C00000"/>
              </w:rPr>
            </w:pPr>
          </w:p>
        </w:tc>
        <w:tc>
          <w:tcPr>
            <w:tcW w:w="4111" w:type="dxa"/>
          </w:tcPr>
          <w:p w14:paraId="03653527" w14:textId="77777777" w:rsidR="00953F1B" w:rsidRDefault="00953F1B" w:rsidP="00953F1B"/>
        </w:tc>
        <w:tc>
          <w:tcPr>
            <w:tcW w:w="850" w:type="dxa"/>
            <w:shd w:val="clear" w:color="auto" w:fill="EDEDED" w:themeFill="accent3" w:themeFillTint="33"/>
          </w:tcPr>
          <w:p w14:paraId="5CB4B929" w14:textId="77777777" w:rsidR="00953F1B" w:rsidRDefault="00953F1B" w:rsidP="00953F1B"/>
        </w:tc>
      </w:tr>
    </w:tbl>
    <w:p w14:paraId="5A335F88" w14:textId="7FE4BC12" w:rsidR="00953F1B" w:rsidRDefault="00953F1B" w:rsidP="00F978C6">
      <w:pPr>
        <w:ind w:left="-567" w:right="-501"/>
      </w:pPr>
    </w:p>
    <w:p w14:paraId="050FEC50" w14:textId="77777777" w:rsidR="00953F1B" w:rsidRDefault="00953F1B" w:rsidP="00F978C6">
      <w:pPr>
        <w:ind w:left="-567" w:right="-501"/>
      </w:pPr>
    </w:p>
    <w:p w14:paraId="388AFFF0" w14:textId="77777777" w:rsidR="000A57ED" w:rsidRDefault="000A57ED" w:rsidP="00F978C6">
      <w:pPr>
        <w:ind w:left="-567" w:right="-501"/>
      </w:pPr>
    </w:p>
    <w:sectPr w:rsidR="000A57ED" w:rsidSect="00953F1B">
      <w:footerReference w:type="default" r:id="rId6"/>
      <w:pgSz w:w="16838" w:h="11906" w:orient="landscape"/>
      <w:pgMar w:top="993" w:right="1440" w:bottom="1440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3068A2" w14:textId="77777777" w:rsidR="007F27A0" w:rsidRDefault="007F27A0" w:rsidP="00146A24">
      <w:pPr>
        <w:spacing w:after="0" w:line="240" w:lineRule="auto"/>
      </w:pPr>
      <w:r>
        <w:separator/>
      </w:r>
    </w:p>
  </w:endnote>
  <w:endnote w:type="continuationSeparator" w:id="0">
    <w:p w14:paraId="34793629" w14:textId="77777777" w:rsidR="007F27A0" w:rsidRDefault="007F27A0" w:rsidP="00146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3864F" w14:textId="07FC9B27" w:rsidR="00146A24" w:rsidRDefault="00146A24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E470786" wp14:editId="33046A49">
          <wp:simplePos x="0" y="0"/>
          <wp:positionH relativeFrom="page">
            <wp:align>center</wp:align>
          </wp:positionH>
          <wp:positionV relativeFrom="paragraph">
            <wp:posOffset>10795</wp:posOffset>
          </wp:positionV>
          <wp:extent cx="1752315" cy="525101"/>
          <wp:effectExtent l="0" t="0" r="635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pEdLogo1 Print.jpg"/>
                  <pic:cNvPicPr/>
                </pic:nvPicPr>
                <pic:blipFill>
                  <a:blip r:embed="rId1">
                    <a:alphaModFix amt="7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315" cy="5251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DC92151" w14:textId="4573D69A" w:rsidR="00146A24" w:rsidRDefault="00146A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AC11A3" w14:textId="77777777" w:rsidR="007F27A0" w:rsidRDefault="007F27A0" w:rsidP="00146A24">
      <w:pPr>
        <w:spacing w:after="0" w:line="240" w:lineRule="auto"/>
      </w:pPr>
      <w:r>
        <w:separator/>
      </w:r>
    </w:p>
  </w:footnote>
  <w:footnote w:type="continuationSeparator" w:id="0">
    <w:p w14:paraId="310BD4C4" w14:textId="77777777" w:rsidR="007F27A0" w:rsidRDefault="007F27A0" w:rsidP="00146A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MjMwtTQ0BkJLYyUdpeDU4uLM/DyQAqNaAHc27p0sAAAA"/>
  </w:docVars>
  <w:rsids>
    <w:rsidRoot w:val="00F978C6"/>
    <w:rsid w:val="000A57ED"/>
    <w:rsid w:val="00146A24"/>
    <w:rsid w:val="001B0204"/>
    <w:rsid w:val="0072225A"/>
    <w:rsid w:val="007846C3"/>
    <w:rsid w:val="007F27A0"/>
    <w:rsid w:val="00953F1B"/>
    <w:rsid w:val="00B7523E"/>
    <w:rsid w:val="00C65AC1"/>
    <w:rsid w:val="00F978C6"/>
    <w:rsid w:val="00FC0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0571C9"/>
  <w15:chartTrackingRefBased/>
  <w15:docId w15:val="{D2B78809-CE36-40F2-9BD0-206E9A966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cimalAligned">
    <w:name w:val="Decimal Aligned"/>
    <w:basedOn w:val="Normal"/>
    <w:uiPriority w:val="40"/>
    <w:qFormat/>
    <w:rsid w:val="00F978C6"/>
    <w:pPr>
      <w:tabs>
        <w:tab w:val="decimal" w:pos="360"/>
      </w:tabs>
      <w:spacing w:after="200" w:line="276" w:lineRule="auto"/>
    </w:pPr>
    <w:rPr>
      <w:rFonts w:eastAsiaTheme="minorEastAsia" w:cs="Times New Roman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F978C6"/>
    <w:pPr>
      <w:spacing w:after="0" w:line="240" w:lineRule="auto"/>
    </w:pPr>
    <w:rPr>
      <w:rFonts w:eastAsiaTheme="minorEastAsia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978C6"/>
    <w:rPr>
      <w:rFonts w:eastAsiaTheme="minorEastAsia" w:cs="Times New Roman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F978C6"/>
    <w:rPr>
      <w:i/>
      <w:iCs/>
    </w:rPr>
  </w:style>
  <w:style w:type="table" w:styleId="MediumShading2-Accent5">
    <w:name w:val="Medium Shading 2 Accent 5"/>
    <w:basedOn w:val="TableNormal"/>
    <w:uiPriority w:val="64"/>
    <w:rsid w:val="00F978C6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39"/>
    <w:rsid w:val="00F978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46A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6A24"/>
  </w:style>
  <w:style w:type="paragraph" w:styleId="Footer">
    <w:name w:val="footer"/>
    <w:basedOn w:val="Normal"/>
    <w:link w:val="FooterChar"/>
    <w:uiPriority w:val="99"/>
    <w:unhideWhenUsed/>
    <w:rsid w:val="00146A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A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55</Words>
  <Characters>31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e Clarke</dc:creator>
  <cp:keywords/>
  <dc:description/>
  <cp:lastModifiedBy>Jodie Clarke</cp:lastModifiedBy>
  <cp:revision>5</cp:revision>
  <dcterms:created xsi:type="dcterms:W3CDTF">2019-12-17T03:14:00Z</dcterms:created>
  <dcterms:modified xsi:type="dcterms:W3CDTF">2019-12-17T07:01:00Z</dcterms:modified>
</cp:coreProperties>
</file>